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0FE11FD0" w:rsidR="009437CD" w:rsidRDefault="00CB70DB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ing science student e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xperienced in Object-Oriented design, analysis, and prototyping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</w:t>
      </w:r>
      <w:r w:rsidR="00543150">
        <w:rPr>
          <w:rFonts w:ascii="Times New Roman" w:eastAsia="Times New Roman" w:hAnsi="Times New Roman" w:cs="Times New Roman"/>
          <w:color w:val="000000"/>
          <w:lang w:val="en-CA" w:eastAsia="en-CA"/>
        </w:rPr>
        <w:t>data structure algorithms while apply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16E46303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</w:t>
      </w:r>
      <w:r w:rsidR="00CB70DB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Completed in May)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>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kFAIkzR+Y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43150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730F7"/>
    <w:rsid w:val="006A6741"/>
    <w:rsid w:val="006B2ADC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B70DB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43CF0-4A9B-41F9-8550-360EE3913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1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8</cp:revision>
  <cp:lastPrinted>2020-02-28T22:06:00Z</cp:lastPrinted>
  <dcterms:created xsi:type="dcterms:W3CDTF">2019-10-14T22:49:00Z</dcterms:created>
  <dcterms:modified xsi:type="dcterms:W3CDTF">2020-02-28T22:07:00Z</dcterms:modified>
</cp:coreProperties>
</file>